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77031" w14:textId="77777777" w:rsidR="00840C41" w:rsidRDefault="00840C41"/>
    <w:p w14:paraId="324296EF" w14:textId="13F5163D" w:rsidR="00840C41" w:rsidRDefault="00840C41" w:rsidP="00840C41">
      <w:pPr>
        <w:pStyle w:val="FirstParagraph"/>
      </w:pPr>
      <w:r>
        <w:t>Disrupt AI Dataset Options</w:t>
      </w:r>
    </w:p>
    <w:p w14:paraId="3FA51628" w14:textId="77777777" w:rsidR="00840C41" w:rsidRDefault="00840C41" w:rsidP="00840C41">
      <w:pPr>
        <w:pStyle w:val="BodyText"/>
      </w:pPr>
      <w:r>
        <w:t>Welcome to the Disrupt AI Hackathon!</w:t>
      </w:r>
    </w:p>
    <w:p w14:paraId="69A874D6" w14:textId="608B54C7" w:rsidR="00840C41" w:rsidRDefault="00840C41" w:rsidP="00840C41">
      <w:pPr>
        <w:pStyle w:val="BodyText"/>
      </w:pPr>
      <w:r>
        <w:t xml:space="preserve">These are some options for you to </w:t>
      </w:r>
      <w:proofErr w:type="gramStart"/>
      <w:r>
        <w:t>look into</w:t>
      </w:r>
      <w:proofErr w:type="gramEnd"/>
      <w:r>
        <w:t xml:space="preserve"> to explore datasets that can help you in the hackathon:</w:t>
      </w:r>
    </w:p>
    <w:p w14:paraId="5C405200" w14:textId="77777777" w:rsidR="00840C41" w:rsidRDefault="00840C41" w:rsidP="00840C41">
      <w:pPr>
        <w:pStyle w:val="BodyText"/>
      </w:pPr>
    </w:p>
    <w:p w14:paraId="56EE1063" w14:textId="6F60B3BA" w:rsidR="00840C41" w:rsidRPr="00840C41" w:rsidRDefault="00840C41" w:rsidP="00840C41">
      <w:pPr>
        <w:numPr>
          <w:ilvl w:val="0"/>
          <w:numId w:val="1"/>
        </w:numPr>
      </w:pPr>
      <w:hyperlink r:id="rId5" w:history="1">
        <w:r w:rsidRPr="00840C41">
          <w:rPr>
            <w:rStyle w:val="Hyperlink"/>
            <w:rFonts w:eastAsia="Times New Roman"/>
          </w:rPr>
          <w:t>Public Datasets for testing and prototyping</w:t>
        </w:r>
      </w:hyperlink>
    </w:p>
    <w:p w14:paraId="7EF27DA7" w14:textId="0D465918" w:rsidR="00840C41" w:rsidRDefault="00840C41" w:rsidP="00840C41">
      <w:pPr>
        <w:numPr>
          <w:ilvl w:val="0"/>
          <w:numId w:val="1"/>
        </w:numPr>
      </w:pPr>
      <w:hyperlink r:id="rId6" w:history="1">
        <w:r w:rsidRPr="00840C41">
          <w:rPr>
            <w:rStyle w:val="Hyperlink"/>
          </w:rPr>
          <w:t>Microsoft Research Open Data</w:t>
        </w:r>
      </w:hyperlink>
    </w:p>
    <w:p w14:paraId="5CBACF7B" w14:textId="6FC4410B" w:rsidR="003B2B8A" w:rsidRDefault="003B2B8A" w:rsidP="00840C41">
      <w:pPr>
        <w:numPr>
          <w:ilvl w:val="0"/>
          <w:numId w:val="1"/>
        </w:numPr>
      </w:pPr>
      <w:hyperlink r:id="rId7" w:history="1">
        <w:r w:rsidRPr="003B2B8A">
          <w:rPr>
            <w:rStyle w:val="Hyperlink"/>
          </w:rPr>
          <w:t xml:space="preserve">3 Million Instacart Orders </w:t>
        </w:r>
        <w:proofErr w:type="spellStart"/>
        <w:r w:rsidRPr="003B2B8A">
          <w:rPr>
            <w:rStyle w:val="Hyperlink"/>
          </w:rPr>
          <w:t>Opensourced</w:t>
        </w:r>
        <w:proofErr w:type="spellEnd"/>
      </w:hyperlink>
    </w:p>
    <w:p w14:paraId="3CFFB13A" w14:textId="77777777" w:rsidR="003B2B8A" w:rsidRPr="003B2B8A" w:rsidRDefault="003B2B8A" w:rsidP="003B2B8A">
      <w:pPr>
        <w:numPr>
          <w:ilvl w:val="0"/>
          <w:numId w:val="1"/>
        </w:numPr>
        <w:rPr>
          <w:rStyle w:val="Hyperlink"/>
        </w:rPr>
      </w:pPr>
      <w:hyperlink r:id="rId8" w:history="1">
        <w:r w:rsidRPr="003B2B8A">
          <w:rPr>
            <w:rStyle w:val="Hyperlink"/>
          </w:rPr>
          <w:t>Visual Data Sets</w:t>
        </w:r>
      </w:hyperlink>
      <w:bookmarkStart w:id="0" w:name="_GoBack"/>
      <w:bookmarkEnd w:id="0"/>
    </w:p>
    <w:p w14:paraId="57002E5E" w14:textId="6A614595" w:rsidR="003B2B8A" w:rsidRDefault="003B2B8A" w:rsidP="00840C41">
      <w:pPr>
        <w:numPr>
          <w:ilvl w:val="0"/>
          <w:numId w:val="1"/>
        </w:numPr>
      </w:pPr>
      <w:hyperlink r:id="rId9" w:history="1">
        <w:r w:rsidRPr="003B2B8A">
          <w:rPr>
            <w:rStyle w:val="Hyperlink"/>
          </w:rPr>
          <w:t>Broad Institute : Cancer Program Datasets</w:t>
        </w:r>
      </w:hyperlink>
    </w:p>
    <w:p w14:paraId="30B753CD" w14:textId="219FDA1C" w:rsidR="003B2B8A" w:rsidRDefault="003B2B8A" w:rsidP="00840C41">
      <w:pPr>
        <w:numPr>
          <w:ilvl w:val="0"/>
          <w:numId w:val="1"/>
        </w:numPr>
      </w:pPr>
      <w:hyperlink r:id="rId10" w:history="1">
        <w:r w:rsidRPr="003B2B8A">
          <w:rPr>
            <w:rStyle w:val="Hyperlink"/>
          </w:rPr>
          <w:t>World Bank Open Data</w:t>
        </w:r>
      </w:hyperlink>
    </w:p>
    <w:p w14:paraId="06B49F33" w14:textId="77777777" w:rsidR="003B2B8A" w:rsidRDefault="003B2B8A" w:rsidP="003B2B8A">
      <w:pPr>
        <w:numPr>
          <w:ilvl w:val="0"/>
          <w:numId w:val="1"/>
        </w:numPr>
      </w:pPr>
      <w:hyperlink r:id="rId11" w:history="1">
        <w:r w:rsidRPr="00840C41">
          <w:rPr>
            <w:rStyle w:val="Hyperlink"/>
          </w:rPr>
          <w:t>Government of Canada – Open Data</w:t>
        </w:r>
      </w:hyperlink>
    </w:p>
    <w:p w14:paraId="23A0F4AD" w14:textId="1A9F4691" w:rsidR="003B2B8A" w:rsidRDefault="003B2B8A" w:rsidP="00840C41">
      <w:pPr>
        <w:numPr>
          <w:ilvl w:val="0"/>
          <w:numId w:val="1"/>
        </w:numPr>
      </w:pPr>
      <w:hyperlink r:id="rId12" w:history="1">
        <w:r w:rsidRPr="003B2B8A">
          <w:rPr>
            <w:rStyle w:val="Hyperlink"/>
          </w:rPr>
          <w:t>US Governments Open Data: Data.gov</w:t>
        </w:r>
      </w:hyperlink>
    </w:p>
    <w:p w14:paraId="4D5676CD" w14:textId="77777777" w:rsidR="003B2B8A" w:rsidRPr="001464AF" w:rsidRDefault="003B2B8A" w:rsidP="003B2B8A">
      <w:pPr>
        <w:numPr>
          <w:ilvl w:val="0"/>
          <w:numId w:val="1"/>
        </w:numPr>
        <w:rPr>
          <w:rStyle w:val="Hyperlink"/>
        </w:rPr>
      </w:pPr>
      <w:r w:rsidRPr="003B2B8A">
        <w:rPr>
          <w:rStyle w:val="Hyperlink"/>
        </w:rPr>
        <w:fldChar w:fldCharType="begin"/>
      </w:r>
      <w:r w:rsidRPr="003B2B8A">
        <w:rPr>
          <w:rStyle w:val="Hyperlink"/>
        </w:rPr>
        <w:instrText xml:space="preserve"> HYPERLINK "http://undatacatalog.org/open-data-portals" </w:instrText>
      </w:r>
      <w:r w:rsidRPr="003B2B8A">
        <w:rPr>
          <w:rStyle w:val="Hyperlink"/>
        </w:rPr>
      </w:r>
      <w:r w:rsidRPr="003B2B8A">
        <w:rPr>
          <w:rStyle w:val="Hyperlink"/>
        </w:rPr>
        <w:fldChar w:fldCharType="separate"/>
      </w:r>
      <w:r w:rsidRPr="003B2B8A">
        <w:rPr>
          <w:rStyle w:val="Hyperlink"/>
        </w:rPr>
        <w:t>United Nations Dat</w:t>
      </w:r>
      <w:r w:rsidRPr="003B2B8A">
        <w:rPr>
          <w:rStyle w:val="Hyperlink"/>
        </w:rPr>
        <w:t>a Catalog</w:t>
      </w:r>
    </w:p>
    <w:p w14:paraId="6B62EE22" w14:textId="3D7BD2EA" w:rsidR="003B2B8A" w:rsidRPr="00526CFA" w:rsidRDefault="003B2B8A" w:rsidP="003B2B8A">
      <w:pPr>
        <w:numPr>
          <w:ilvl w:val="0"/>
          <w:numId w:val="1"/>
        </w:numPr>
        <w:rPr>
          <w:rStyle w:val="Hyperlink"/>
        </w:rPr>
      </w:pPr>
      <w:r w:rsidRPr="003B2B8A">
        <w:rPr>
          <w:rStyle w:val="Hyperlink"/>
        </w:rPr>
        <w:fldChar w:fldCharType="end"/>
      </w:r>
      <w:r w:rsidR="00526CFA">
        <w:rPr>
          <w:rStyle w:val="Hyperlink"/>
        </w:rPr>
        <w:fldChar w:fldCharType="begin"/>
      </w:r>
      <w:r w:rsidR="00526CFA">
        <w:rPr>
          <w:rStyle w:val="Hyperlink"/>
        </w:rPr>
        <w:instrText xml:space="preserve"> HYPERLINK "https://healthdata.gov/search/type/dataset" </w:instrText>
      </w:r>
      <w:r w:rsidR="00526CFA">
        <w:rPr>
          <w:rStyle w:val="Hyperlink"/>
        </w:rPr>
      </w:r>
      <w:r w:rsidR="00526CFA">
        <w:rPr>
          <w:rStyle w:val="Hyperlink"/>
        </w:rPr>
        <w:fldChar w:fldCharType="separate"/>
      </w:r>
      <w:proofErr w:type="spellStart"/>
      <w:r w:rsidR="00526CFA" w:rsidRPr="00526CFA">
        <w:rPr>
          <w:rStyle w:val="Hyperlink"/>
        </w:rPr>
        <w:t>HealthGov</w:t>
      </w:r>
      <w:proofErr w:type="spellEnd"/>
      <w:r w:rsidR="00526CFA" w:rsidRPr="00526CFA">
        <w:rPr>
          <w:rStyle w:val="Hyperlink"/>
        </w:rPr>
        <w:t xml:space="preserve"> Data</w:t>
      </w:r>
    </w:p>
    <w:p w14:paraId="42E91600" w14:textId="66268A6D" w:rsidR="00840C41" w:rsidRDefault="00526CFA" w:rsidP="00526CFA">
      <w:pPr>
        <w:numPr>
          <w:ilvl w:val="0"/>
          <w:numId w:val="1"/>
        </w:numPr>
        <w:rPr>
          <w:rStyle w:val="Hyperlink"/>
          <w:color w:val="auto"/>
          <w:u w:val="none"/>
        </w:rPr>
      </w:pPr>
      <w:r>
        <w:rPr>
          <w:rStyle w:val="Hyperlink"/>
        </w:rPr>
        <w:fldChar w:fldCharType="end"/>
      </w:r>
      <w:hyperlink r:id="rId13" w:history="1">
        <w:r w:rsidRPr="00526CFA">
          <w:rPr>
            <w:rStyle w:val="Hyperlink"/>
          </w:rPr>
          <w:t>Great IoT, Sensor and other dataset repositories</w:t>
        </w:r>
      </w:hyperlink>
      <w:bookmarkStart w:id="1" w:name="step-1-create-a-microsoft-account"/>
      <w:bookmarkEnd w:id="1"/>
    </w:p>
    <w:p w14:paraId="6F9969F0" w14:textId="38003EA2" w:rsidR="00526CFA" w:rsidRDefault="00526CFA" w:rsidP="00526CFA"/>
    <w:p w14:paraId="7C6FAA0F" w14:textId="2D3F270A" w:rsidR="00526CFA" w:rsidRDefault="00526CFA" w:rsidP="00526CFA">
      <w:r>
        <w:t xml:space="preserve">As pointed out, these are just some resources to refer – please feel free to bring in your own datasets that can assist you in your project. </w:t>
      </w:r>
    </w:p>
    <w:p w14:paraId="6AC9654D" w14:textId="4B401D6E" w:rsidR="00526CFA" w:rsidRDefault="00526CFA" w:rsidP="00526CFA"/>
    <w:p w14:paraId="75B5D282" w14:textId="2F450A82" w:rsidR="00526CFA" w:rsidRPr="00840C41" w:rsidRDefault="00526CFA" w:rsidP="00526CFA"/>
    <w:p w14:paraId="6C1287A9" w14:textId="77777777" w:rsidR="00840C41" w:rsidRPr="00840C41" w:rsidRDefault="00840C41">
      <w:pPr>
        <w:rPr>
          <w:b/>
          <w:u w:val="single"/>
        </w:rPr>
      </w:pPr>
    </w:p>
    <w:sectPr w:rsidR="00840C41" w:rsidRPr="00840C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1D0AE9"/>
    <w:multiLevelType w:val="multilevel"/>
    <w:tmpl w:val="11AA1E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0C41"/>
    <w:rsid w:val="001464AF"/>
    <w:rsid w:val="0023016B"/>
    <w:rsid w:val="003B2B8A"/>
    <w:rsid w:val="00526CFA"/>
    <w:rsid w:val="00840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69FCA"/>
  <w15:chartTrackingRefBased/>
  <w15:docId w15:val="{4CFBD61C-2AA6-464C-87E5-E941EFAA5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0C41"/>
    <w:pPr>
      <w:spacing w:after="200" w:line="240" w:lineRule="auto"/>
    </w:pPr>
    <w:rPr>
      <w:sz w:val="24"/>
      <w:szCs w:val="24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40C4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40C41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BodyText">
    <w:name w:val="Body Text"/>
    <w:basedOn w:val="Normal"/>
    <w:link w:val="BodyTextChar"/>
    <w:qFormat/>
    <w:rsid w:val="00840C41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840C41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840C41"/>
  </w:style>
  <w:style w:type="character" w:styleId="Hyperlink">
    <w:name w:val="Hyperlink"/>
    <w:basedOn w:val="DefaultParagraphFont"/>
    <w:uiPriority w:val="99"/>
    <w:unhideWhenUsed/>
    <w:rsid w:val="00840C4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C4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26C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sualdata.io/" TargetMode="External"/><Relationship Id="rId13" Type="http://schemas.openxmlformats.org/officeDocument/2006/relationships/hyperlink" Target="https://www.datasciencecentral.com/profiles/blogs/great-sensor-datasets-to-prepare-your-next-career-move-in-iot-in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nstacart.com/datasets/grocery-shopping-2017" TargetMode="External"/><Relationship Id="rId12" Type="http://schemas.openxmlformats.org/officeDocument/2006/relationships/hyperlink" Target="https://www.data.gov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sropendata.com/" TargetMode="External"/><Relationship Id="rId11" Type="http://schemas.openxmlformats.org/officeDocument/2006/relationships/hyperlink" Target="https://open.canada.ca/en/open-data" TargetMode="External"/><Relationship Id="rId5" Type="http://schemas.openxmlformats.org/officeDocument/2006/relationships/hyperlink" Target="https://docs.microsoft.com/en-us/azure/sql-database/sql-database-public-data-sets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data.worldbank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portals.broadinstitute.org/cgi-bin/cancer/datasets.cgi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rsha Datta</dc:creator>
  <cp:keywords/>
  <dc:description/>
  <cp:lastModifiedBy>Adarsha Datta</cp:lastModifiedBy>
  <cp:revision>1</cp:revision>
  <dcterms:created xsi:type="dcterms:W3CDTF">2019-04-01T01:39:00Z</dcterms:created>
  <dcterms:modified xsi:type="dcterms:W3CDTF">2019-04-01T02:46:00Z</dcterms:modified>
</cp:coreProperties>
</file>